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 w:rsidP="00BA000A">
          <w:pPr>
            <w:pStyle w:val="Subtitle"/>
            <w:jc w:val="left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2093"/>
        <w:gridCol w:w="7483"/>
      </w:tblGrid>
      <w:tr w:rsidR="00A607A6" w14:paraId="7133A194" w14:textId="77777777" w:rsidTr="001D05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093" w:type="dxa"/>
          </w:tcPr>
          <w:p w14:paraId="0086F9EB" w14:textId="06D2CE19" w:rsidR="00A607A6" w:rsidRDefault="001D056B" w:rsidP="00DE277D">
            <w:pPr>
              <w:pStyle w:val="Compact"/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>Column1</w:t>
            </w:r>
          </w:p>
        </w:tc>
        <w:tc>
          <w:tcPr>
            <w:tcW w:w="7483" w:type="dxa"/>
          </w:tcPr>
          <w:p w14:paraId="552E6DB5" w14:textId="7C5315CB" w:rsidR="00A607A6" w:rsidRDefault="001D056B" w:rsidP="00DE277D">
            <w:pPr>
              <w:pStyle w:val="Compact"/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>Column2LveryLongName1234512345123451234512345</w:t>
            </w:r>
          </w:p>
        </w:tc>
      </w:tr>
      <w:tr w:rsidR="00A607A6" w14:paraId="45B4AA44" w14:textId="77777777" w:rsidTr="001D056B">
        <w:tc>
          <w:tcPr>
            <w:tcW w:w="2093" w:type="dxa"/>
          </w:tcPr>
          <w:p w14:paraId="64CA947D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483" w:type="dxa"/>
          </w:tcPr>
          <w:p w14:paraId="4AAF64A3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27F719C4" w14:textId="7B4DA16B" w:rsidR="00143E90" w:rsidRDefault="00143E90">
      <w:pPr>
        <w:pStyle w:val="Definition"/>
      </w:pPr>
      <w:proofErr w:type="spellStart"/>
      <w:r>
        <w:t>LeftAlign</w:t>
      </w:r>
      <w:proofErr w:type="spellEnd"/>
    </w:p>
    <w:p w14:paraId="12FC5131" w14:textId="77777777" w:rsidR="00A607A6" w:rsidRDefault="00000000">
      <w:pPr>
        <w:pStyle w:val="grey-box"/>
      </w:pPr>
      <w:proofErr w:type="spellStart"/>
      <w:r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6857C88C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  <w:r w:rsidR="00143E90"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BD0B9A" w14:textId="77777777" w:rsidR="00C040FA" w:rsidRDefault="00C040FA">
      <w:pPr>
        <w:spacing w:after="0"/>
      </w:pPr>
      <w:r>
        <w:separator/>
      </w:r>
    </w:p>
  </w:endnote>
  <w:endnote w:type="continuationSeparator" w:id="0">
    <w:p w14:paraId="790B8677" w14:textId="77777777" w:rsidR="00C040FA" w:rsidRDefault="00C040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77856C85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 w:rsidR="00DE277D" w:rsidRPr="00DE277D">
          <w:rPr>
            <w:rStyle w:val="PageNumber"/>
          </w:rPr>
          <w:t>IT Architecture Principles and Implementation Guidelines</w:t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Pr="009F621B" w:rsidRDefault="00A607A6" w:rsidP="009F621B">
    <w:pPr>
      <w:pStyle w:val="Autho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5C6FC45E" w14:textId="0EDF858C" w:rsidR="00A607A6" w:rsidRPr="00A01A45" w:rsidRDefault="00A01A45" w:rsidP="009F621B">
    <w:pPr>
      <w:rPr>
        <w:rFonts w:cs="Calibri"/>
      </w:rPr>
    </w:pPr>
    <w:r w:rsidRPr="00A01A45">
      <w:rPr>
        <w:rStyle w:val="SubtleReference"/>
        <w:rFonts w:ascii="Arial" w:hAnsi="Arial" w:cs="Arial"/>
        <w:bCs/>
      </w:rPr>
      <w:t>Author:</w:t>
    </w:r>
    <w:r>
      <w:rPr>
        <w:rStyle w:val="SubtleReference"/>
        <w:rFonts w:cs="Calibri"/>
      </w:rPr>
      <w:tab/>
      <w:t xml:space="preserve"> </w:t>
    </w:r>
    <w:r w:rsidR="00113702">
      <w:rPr>
        <w:rStyle w:val="SubtleReference"/>
        <w:rFonts w:cs="Calibri"/>
      </w:rPr>
      <w:tab/>
    </w:r>
    <w:r w:rsidR="00113702" w:rsidRPr="00113702">
      <w:rPr>
        <w:rFonts w:ascii="Arial" w:hAnsi="Arial" w:cs="Arial"/>
        <w:b/>
        <w:bCs/>
      </w:rPr>
      <w:t>European Environment Agency (EEA)</w:t>
    </w:r>
  </w:p>
  <w:p w14:paraId="46CD34FF" w14:textId="5A84DDA6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 w:rsidR="00113702">
      <w:rPr>
        <w:rStyle w:val="SubtleReference"/>
        <w:rFonts w:cs="Calibri"/>
      </w:rPr>
      <w:tab/>
    </w:r>
    <w:r w:rsidR="00113702">
      <w:rPr>
        <w:rStyle w:val="SubtleReference"/>
        <w:rFonts w:cs="Calibri"/>
      </w:rPr>
      <w:tab/>
    </w:r>
    <w:r w:rsidR="00EE2981">
      <w:rPr>
        <w:rStyle w:val="SubtleReference"/>
        <w:rFonts w:ascii="Arial" w:hAnsi="Arial" w:cs="Arial"/>
        <w:b/>
        <w:bCs/>
      </w:rPr>
      <w:fldChar w:fldCharType="begin"/>
    </w:r>
    <w:r w:rsidR="00EE2981">
      <w:rPr>
        <w:rStyle w:val="SubtleReference"/>
        <w:rFonts w:ascii="Arial" w:hAnsi="Arial" w:cs="Arial"/>
        <w:b/>
        <w:bCs/>
      </w:rPr>
      <w:instrText xml:space="preserve"> DOCPROPERTY "date" \* MERGEFORMAT </w:instrText>
    </w:r>
    <w:r w:rsidR="00EE2981">
      <w:rPr>
        <w:rStyle w:val="SubtleReference"/>
        <w:rFonts w:ascii="Arial" w:hAnsi="Arial" w:cs="Arial"/>
        <w:b/>
        <w:bCs/>
      </w:rPr>
      <w:fldChar w:fldCharType="separate"/>
    </w:r>
    <w:r w:rsidR="00FD5658">
      <w:rPr>
        <w:rStyle w:val="SubtleReference"/>
        <w:rFonts w:ascii="Arial" w:hAnsi="Arial" w:cs="Arial"/>
        <w:lang w:val="en-GB"/>
      </w:rPr>
      <w:t>Error! Unknown document property name.</w:t>
    </w:r>
    <w:r w:rsidR="00EE2981">
      <w:rPr>
        <w:rStyle w:val="SubtleReference"/>
        <w:rFonts w:ascii="Arial" w:hAnsi="Arial" w:cs="Arial"/>
        <w:b/>
        <w:bCs/>
      </w:rPr>
      <w:fldChar w:fldCharType="end"/>
    </w:r>
  </w:p>
  <w:p w14:paraId="4976F53A" w14:textId="6733A240" w:rsidR="00A607A6" w:rsidRDefault="00000000">
    <w:pPr>
      <w:rPr>
        <w:rStyle w:val="SubtleReference"/>
        <w:rFonts w:ascii="Calibri" w:hAnsi="Calibri" w:cs="Calibri"/>
      </w:rPr>
    </w:pPr>
    <w:r w:rsidRPr="00A01A45">
      <w:rPr>
        <w:rStyle w:val="SubtleReference"/>
        <w:rFonts w:ascii="Arial" w:hAnsi="Arial" w:cs="Arial"/>
      </w:rPr>
      <w:t>Version:</w:t>
    </w:r>
    <w:r w:rsidR="00113702">
      <w:rPr>
        <w:rStyle w:val="SubtleReference"/>
        <w:rFonts w:cs="Calibri"/>
      </w:rPr>
      <w:tab/>
    </w:r>
    <w:r w:rsidR="00102253">
      <w:rPr>
        <w:rStyle w:val="SubtleReference"/>
        <w:rFonts w:ascii="Arial" w:hAnsi="Arial" w:cs="Arial"/>
        <w:b/>
        <w:bCs/>
        <w:szCs w:val="22"/>
      </w:rPr>
      <w:fldChar w:fldCharType="begin"/>
    </w:r>
    <w:r w:rsidR="00102253">
      <w:rPr>
        <w:rStyle w:val="SubtleReference"/>
        <w:rFonts w:ascii="Arial" w:hAnsi="Arial" w:cs="Arial"/>
        <w:b/>
        <w:bCs/>
        <w:szCs w:val="22"/>
      </w:rPr>
      <w:instrText xml:space="preserve"> DOCPROPERTY "version" </w:instrText>
    </w:r>
    <w:r w:rsidR="00102253">
      <w:rPr>
        <w:rStyle w:val="SubtleReference"/>
        <w:rFonts w:ascii="Arial" w:hAnsi="Arial" w:cs="Arial"/>
        <w:b/>
        <w:bCs/>
        <w:szCs w:val="22"/>
      </w:rPr>
      <w:fldChar w:fldCharType="separate"/>
    </w:r>
    <w:r w:rsidR="00102253">
      <w:rPr>
        <w:rStyle w:val="SubtleReference"/>
        <w:rFonts w:ascii="Arial" w:hAnsi="Arial" w:cs="Arial"/>
        <w:szCs w:val="22"/>
        <w:lang w:val="en-GB"/>
      </w:rPr>
      <w:t>Error! Unknown document property name.</w:t>
    </w:r>
    <w:r w:rsidR="00102253"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F6F6A8" w14:textId="77777777" w:rsidR="00C040FA" w:rsidRDefault="00C040FA">
      <w:pPr>
        <w:rPr>
          <w:sz w:val="12"/>
        </w:rPr>
      </w:pPr>
      <w:r>
        <w:separator/>
      </w:r>
    </w:p>
  </w:footnote>
  <w:footnote w:type="continuationSeparator" w:id="0">
    <w:p w14:paraId="1D0B124B" w14:textId="77777777" w:rsidR="00C040FA" w:rsidRDefault="00C040FA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03843" w14:textId="77777777" w:rsidR="00EE2981" w:rsidRDefault="00EE29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18CFC91C" w:rsidR="00A607A6" w:rsidRDefault="00BA000A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AAFC873" wp14:editId="3DA5D88C">
          <wp:simplePos x="0" y="0"/>
          <wp:positionH relativeFrom="column">
            <wp:posOffset>2916175</wp:posOffset>
          </wp:positionH>
          <wp:positionV relativeFrom="paragraph">
            <wp:posOffset>-15240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63467143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BAC8CB" w14:textId="77777777" w:rsidR="00EE2981" w:rsidRDefault="00EE2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480391846">
    <w:abstractNumId w:val="1"/>
  </w:num>
  <w:num w:numId="2" w16cid:durableId="1146750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6438A"/>
    <w:rsid w:val="0008506E"/>
    <w:rsid w:val="000856C2"/>
    <w:rsid w:val="000B6273"/>
    <w:rsid w:val="000D31C5"/>
    <w:rsid w:val="00102253"/>
    <w:rsid w:val="00113702"/>
    <w:rsid w:val="0011490B"/>
    <w:rsid w:val="00143E90"/>
    <w:rsid w:val="0019680E"/>
    <w:rsid w:val="001D056B"/>
    <w:rsid w:val="0028332B"/>
    <w:rsid w:val="003356A6"/>
    <w:rsid w:val="003D039A"/>
    <w:rsid w:val="003D5EB0"/>
    <w:rsid w:val="00401E27"/>
    <w:rsid w:val="0040665F"/>
    <w:rsid w:val="004137DA"/>
    <w:rsid w:val="004E6642"/>
    <w:rsid w:val="0055310D"/>
    <w:rsid w:val="0058219E"/>
    <w:rsid w:val="005E3323"/>
    <w:rsid w:val="0060535E"/>
    <w:rsid w:val="006137BE"/>
    <w:rsid w:val="006F6002"/>
    <w:rsid w:val="008425BC"/>
    <w:rsid w:val="00843E48"/>
    <w:rsid w:val="008768AF"/>
    <w:rsid w:val="008C3CEA"/>
    <w:rsid w:val="009D4D90"/>
    <w:rsid w:val="009F621B"/>
    <w:rsid w:val="00A01A45"/>
    <w:rsid w:val="00A607A6"/>
    <w:rsid w:val="00AA04FC"/>
    <w:rsid w:val="00AA2A25"/>
    <w:rsid w:val="00AB4C0E"/>
    <w:rsid w:val="00AF2EB0"/>
    <w:rsid w:val="00AF542D"/>
    <w:rsid w:val="00BA000A"/>
    <w:rsid w:val="00BC03D4"/>
    <w:rsid w:val="00C040FA"/>
    <w:rsid w:val="00C30ED0"/>
    <w:rsid w:val="00C55705"/>
    <w:rsid w:val="00C87DA0"/>
    <w:rsid w:val="00CA0BD3"/>
    <w:rsid w:val="00D02D50"/>
    <w:rsid w:val="00D3637D"/>
    <w:rsid w:val="00DE277D"/>
    <w:rsid w:val="00EB1C91"/>
    <w:rsid w:val="00EB56D4"/>
    <w:rsid w:val="00EE2981"/>
    <w:rsid w:val="00F55097"/>
    <w:rsid w:val="00F96CF8"/>
    <w:rsid w:val="00FD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5E3323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BA000A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5E3323"/>
    <w:pPr>
      <w:spacing w:after="1360"/>
      <w:jc w:val="center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A000A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rsid w:val="009F621B"/>
    <w:pPr>
      <w:keepNext/>
      <w:keepLines/>
      <w:spacing w:after="200"/>
    </w:pPr>
    <w:rPr>
      <w:rFonts w:ascii="Arial" w:hAnsi="Arial"/>
      <w:b/>
      <w:color w:val="FFFFFF" w:themeColor="background1"/>
      <w:sz w:val="22"/>
    </w:r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basedOn w:val="TableNormal"/>
    <w:semiHidden/>
    <w:unhideWhenUsed/>
    <w:qFormat/>
    <w:rsid w:val="001D056B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  <w:style w:type="paragraph" w:customStyle="1" w:styleId="LeftAlign">
    <w:name w:val="LeftAlign"/>
    <w:qFormat/>
    <w:rsid w:val="00143E90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3</Pages>
  <Words>82</Words>
  <Characters>473</Characters>
  <Application>Microsoft Office Word</Application>
  <DocSecurity>0</DocSecurity>
  <Lines>3</Lines>
  <Paragraphs>1</Paragraphs>
  <ScaleCrop>false</ScaleCrop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72</cp:revision>
  <dcterms:created xsi:type="dcterms:W3CDTF">2017-12-27T05:22:00Z</dcterms:created>
  <dcterms:modified xsi:type="dcterms:W3CDTF">2025-05-19T15:21:00Z</dcterms:modified>
  <dc:language>en-US</dc:language>
</cp:coreProperties>
</file>